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02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7"/>
        <w:gridCol w:w="2701"/>
        <w:gridCol w:w="2507"/>
      </w:tblGrid>
      <w:tr w:rsidR="00A772D5" w:rsidRPr="00A772D5" w14:paraId="4635E3CD" w14:textId="77777777" w:rsidTr="00A772D5">
        <w:trPr>
          <w:trHeight w:val="735"/>
        </w:trPr>
        <w:tc>
          <w:tcPr>
            <w:tcW w:w="2820" w:type="dxa"/>
            <w:tcBorders>
              <w:top w:val="outset" w:sz="8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11AD9548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>Фамилия, имя, отчество</w:t>
            </w:r>
          </w:p>
        </w:tc>
        <w:tc>
          <w:tcPr>
            <w:tcW w:w="2704" w:type="dxa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4B4497F7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>Должность</w:t>
            </w:r>
          </w:p>
        </w:tc>
        <w:tc>
          <w:tcPr>
            <w:tcW w:w="2511" w:type="dxa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2186AA09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t>Общая сумма дохода</w:t>
            </w:r>
            <w:r w:rsidRPr="00A772D5">
              <w:rPr>
                <w:rFonts w:ascii="Tahoma" w:eastAsia="Times New Roman" w:hAnsi="Tahoma" w:cs="Tahoma"/>
                <w:b/>
                <w:bCs/>
                <w:color w:val="FFFFFF"/>
                <w:sz w:val="24"/>
                <w:szCs w:val="24"/>
                <w:lang w:eastAsia="ru-RU"/>
              </w:rPr>
              <w:br/>
              <w:t>за 2015 год (руб.)</w:t>
            </w:r>
          </w:p>
        </w:tc>
      </w:tr>
      <w:tr w:rsidR="00A772D5" w:rsidRPr="00A772D5" w14:paraId="7E5D5851" w14:textId="77777777" w:rsidTr="00A772D5">
        <w:trPr>
          <w:trHeight w:val="690"/>
        </w:trPr>
        <w:tc>
          <w:tcPr>
            <w:tcW w:w="2820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C7102B8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Егорова Ольга Александровна</w:t>
            </w:r>
          </w:p>
        </w:tc>
        <w:tc>
          <w:tcPr>
            <w:tcW w:w="2704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6821F1E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Председатель</w:t>
            </w: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251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8F0864F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4 294 613</w:t>
            </w:r>
          </w:p>
        </w:tc>
      </w:tr>
      <w:tr w:rsidR="00A772D5" w:rsidRPr="00A772D5" w14:paraId="5FAF576B" w14:textId="77777777" w:rsidTr="00A772D5">
        <w:trPr>
          <w:trHeight w:val="1125"/>
        </w:trPr>
        <w:tc>
          <w:tcPr>
            <w:tcW w:w="2820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E12108A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Агафонова Галина Александровна</w:t>
            </w: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2704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611545F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Заместитель председателя</w:t>
            </w: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251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1DEC357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 532 485</w:t>
            </w:r>
          </w:p>
          <w:p w14:paraId="29F899C7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41303179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70E6C20D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193 698</w:t>
            </w:r>
          </w:p>
        </w:tc>
      </w:tr>
      <w:tr w:rsidR="00A772D5" w:rsidRPr="00A772D5" w14:paraId="312E2449" w14:textId="77777777" w:rsidTr="00A772D5">
        <w:trPr>
          <w:trHeight w:val="1125"/>
        </w:trPr>
        <w:tc>
          <w:tcPr>
            <w:tcW w:w="2820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4B996E2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Базькова Елена Михайловна</w:t>
            </w: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</w:p>
        </w:tc>
        <w:tc>
          <w:tcPr>
            <w:tcW w:w="2704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EDE5556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Заместитель председателя Московского городского суда </w:t>
            </w:r>
          </w:p>
        </w:tc>
        <w:tc>
          <w:tcPr>
            <w:tcW w:w="251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27C9A08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 121 903</w:t>
            </w: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</w:p>
        </w:tc>
      </w:tr>
      <w:tr w:rsidR="00A772D5" w:rsidRPr="00A772D5" w14:paraId="2EF16AFC" w14:textId="77777777" w:rsidTr="00A772D5">
        <w:trPr>
          <w:trHeight w:val="1125"/>
        </w:trPr>
        <w:tc>
          <w:tcPr>
            <w:tcW w:w="2820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232D644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Панарин Михаил Михайлович</w:t>
            </w:r>
            <w:r w:rsidRPr="00A772D5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0352CF11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2704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ADE62EB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Заместитель председателя Московского городского суда</w:t>
            </w:r>
          </w:p>
        </w:tc>
        <w:tc>
          <w:tcPr>
            <w:tcW w:w="251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0859D80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653 838</w:t>
            </w:r>
          </w:p>
          <w:p w14:paraId="00F816F6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48959E94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202 766</w:t>
            </w:r>
          </w:p>
        </w:tc>
      </w:tr>
      <w:tr w:rsidR="00A772D5" w:rsidRPr="00A772D5" w14:paraId="30098439" w14:textId="77777777" w:rsidTr="00A772D5">
        <w:trPr>
          <w:trHeight w:val="705"/>
        </w:trPr>
        <w:tc>
          <w:tcPr>
            <w:tcW w:w="2820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EA214F8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Фомин Дмитрий Анатольевич</w:t>
            </w:r>
          </w:p>
        </w:tc>
        <w:tc>
          <w:tcPr>
            <w:tcW w:w="2704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B0B5C9D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Заместитель председателя Московского городского суда</w:t>
            </w:r>
          </w:p>
        </w:tc>
        <w:tc>
          <w:tcPr>
            <w:tcW w:w="2511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DECC9E0" w14:textId="77777777" w:rsidR="00A772D5" w:rsidRPr="00A772D5" w:rsidRDefault="00A772D5" w:rsidP="00A772D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772D5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846 820</w:t>
            </w:r>
          </w:p>
        </w:tc>
      </w:tr>
    </w:tbl>
    <w:p w14:paraId="2224BE93" w14:textId="77777777" w:rsidR="003B0EF6" w:rsidRPr="00A772D5" w:rsidRDefault="00A772D5" w:rsidP="00A772D5">
      <w:bookmarkStart w:id="0" w:name="_GoBack"/>
      <w:bookmarkEnd w:id="0"/>
    </w:p>
    <w:sectPr w:rsidR="003B0EF6" w:rsidRPr="00A772D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qgUA/uao2CwAAAA="/>
  </w:docVars>
  <w:rsids>
    <w:rsidRoot w:val="0029698F"/>
    <w:rsid w:val="0029698F"/>
    <w:rsid w:val="006F33B9"/>
    <w:rsid w:val="0086378A"/>
    <w:rsid w:val="008E3351"/>
    <w:rsid w:val="009B6368"/>
    <w:rsid w:val="00A772D5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  <w15:chartTrackingRefBased/>
  <w15:docId w15:val="{3F31778F-E777-4860-A18D-037AE877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6368"/>
  </w:style>
  <w:style w:type="paragraph" w:styleId="NormalWeb">
    <w:name w:val="Normal (Web)"/>
    <w:basedOn w:val="Normal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7:00Z</dcterms:created>
  <dcterms:modified xsi:type="dcterms:W3CDTF">2017-01-27T12:28:00Z</dcterms:modified>
</cp:coreProperties>
</file>